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CF9AE0" w14:textId="77777777" w:rsidR="00567BED" w:rsidRDefault="00567BED" w:rsidP="00567BED">
      <w:pPr>
        <w:rPr>
          <w:rFonts w:ascii="Comic Sans MS" w:hAnsi="Comic Sans MS"/>
        </w:rPr>
      </w:pPr>
      <w:r>
        <w:rPr>
          <w:rFonts w:ascii="Comic Sans MS" w:hAnsi="Comic Sans MS"/>
        </w:rPr>
        <w:t>SWEET PEINGUIN ELPICOUNTRY ELIANA CASTELLAZZI</w:t>
      </w:r>
    </w:p>
    <w:p w14:paraId="0A75647C" w14:textId="77777777" w:rsidR="00567BED" w:rsidRDefault="00567BED" w:rsidP="00567BED">
      <w:pPr>
        <w:rPr>
          <w:rFonts w:ascii="Comic Sans MS" w:hAnsi="Comic Sans MS"/>
        </w:rPr>
      </w:pPr>
    </w:p>
    <w:p w14:paraId="549CAC1B" w14:textId="77777777" w:rsidR="00567BED" w:rsidRDefault="00567BED" w:rsidP="00567BED">
      <w:pPr>
        <w:rPr>
          <w:rFonts w:ascii="Comic Sans MS" w:hAnsi="Comic Sans MS"/>
        </w:rPr>
      </w:pPr>
      <w:r>
        <w:rPr>
          <w:rFonts w:ascii="Comic Sans MS" w:hAnsi="Comic Sans MS"/>
        </w:rPr>
        <w:t>SURFACE</w:t>
      </w:r>
    </w:p>
    <w:p w14:paraId="19837774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Penguin silhouette available from Elpicountry to  email elpicountry@fastwebnet.it</w:t>
      </w:r>
    </w:p>
    <w:p w14:paraId="638A6957" w14:textId="77777777" w:rsidR="00567BED" w:rsidRPr="007D6FD8" w:rsidRDefault="00567BED" w:rsidP="00567BED">
      <w:pPr>
        <w:rPr>
          <w:rFonts w:ascii="Comic Sans MS" w:hAnsi="Comic Sans MS"/>
        </w:rPr>
      </w:pPr>
    </w:p>
    <w:p w14:paraId="4FF82464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PALETTE DECOART ACRILICS</w:t>
      </w:r>
    </w:p>
    <w:p w14:paraId="7D98FED8" w14:textId="77777777" w:rsidR="00567BED" w:rsidRPr="007D6FD8" w:rsidRDefault="00567BED" w:rsidP="00567BED">
      <w:pPr>
        <w:rPr>
          <w:rFonts w:ascii="Comic Sans MS" w:hAnsi="Comic Sans MS"/>
        </w:rPr>
      </w:pPr>
    </w:p>
    <w:p w14:paraId="7175A199" w14:textId="77777777" w:rsidR="00567BED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Graphite</w:t>
      </w:r>
      <w:r>
        <w:rPr>
          <w:rFonts w:ascii="Comic Sans MS" w:hAnsi="Comic Sans MS"/>
        </w:rPr>
        <w:t xml:space="preserve">.            </w:t>
      </w:r>
      <w:r w:rsidRPr="007D6FD8">
        <w:rPr>
          <w:rFonts w:ascii="Comic Sans MS" w:hAnsi="Comic Sans MS"/>
        </w:rPr>
        <w:t xml:space="preserve"> Slate gray.</w:t>
      </w:r>
      <w:r>
        <w:rPr>
          <w:rFonts w:ascii="Comic Sans MS" w:hAnsi="Comic Sans MS"/>
        </w:rPr>
        <w:t xml:space="preserve">          </w:t>
      </w:r>
      <w:r w:rsidRPr="007D6FD8">
        <w:rPr>
          <w:rFonts w:ascii="Comic Sans MS" w:hAnsi="Comic Sans MS"/>
        </w:rPr>
        <w:t xml:space="preserve"> Lamp black.</w:t>
      </w:r>
      <w:r>
        <w:rPr>
          <w:rFonts w:ascii="Comic Sans MS" w:hAnsi="Comic Sans MS"/>
        </w:rPr>
        <w:t xml:space="preserve">              </w:t>
      </w:r>
      <w:r w:rsidRPr="007D6FD8">
        <w:rPr>
          <w:rFonts w:ascii="Comic Sans MS" w:hAnsi="Comic Sans MS"/>
        </w:rPr>
        <w:t xml:space="preserve"> Soft black.</w:t>
      </w:r>
      <w:r>
        <w:rPr>
          <w:rFonts w:ascii="Comic Sans MS" w:hAnsi="Comic Sans MS"/>
        </w:rPr>
        <w:t xml:space="preserve">                  </w:t>
      </w:r>
      <w:r w:rsidRPr="007D6FD8">
        <w:rPr>
          <w:rFonts w:ascii="Comic Sans MS" w:hAnsi="Comic Sans MS"/>
        </w:rPr>
        <w:t>Coco</w:t>
      </w:r>
      <w:r>
        <w:rPr>
          <w:rFonts w:ascii="Comic Sans MS" w:hAnsi="Comic Sans MS"/>
        </w:rPr>
        <w:t>a</w:t>
      </w:r>
      <w:r w:rsidRPr="007D6FD8">
        <w:rPr>
          <w:rFonts w:ascii="Comic Sans MS" w:hAnsi="Comic Sans MS"/>
        </w:rPr>
        <w:t xml:space="preserve"> Lt.buttermilk</w:t>
      </w:r>
      <w:r>
        <w:rPr>
          <w:rFonts w:ascii="Comic Sans MS" w:hAnsi="Comic Sans MS"/>
        </w:rPr>
        <w:t xml:space="preserve">.      </w:t>
      </w:r>
      <w:r w:rsidRPr="007D6FD8">
        <w:rPr>
          <w:rFonts w:ascii="Comic Sans MS" w:hAnsi="Comic Sans MS"/>
        </w:rPr>
        <w:t>White.</w:t>
      </w:r>
      <w:r>
        <w:rPr>
          <w:rFonts w:ascii="Comic Sans MS" w:hAnsi="Comic Sans MS"/>
        </w:rPr>
        <w:t xml:space="preserve">                </w:t>
      </w:r>
      <w:r w:rsidRPr="007D6FD8">
        <w:rPr>
          <w:rFonts w:ascii="Comic Sans MS" w:hAnsi="Comic Sans MS"/>
        </w:rPr>
        <w:t xml:space="preserve"> Antique white </w:t>
      </w:r>
      <w:r>
        <w:rPr>
          <w:rFonts w:ascii="Comic Sans MS" w:hAnsi="Comic Sans MS"/>
        </w:rPr>
        <w:t xml:space="preserve">          Primary yellow.           Canyon orange</w:t>
      </w:r>
    </w:p>
    <w:p w14:paraId="48C5519C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 xml:space="preserve"> Oxblood. </w:t>
      </w:r>
      <w:r>
        <w:rPr>
          <w:rFonts w:ascii="Comic Sans MS" w:hAnsi="Comic Sans MS"/>
        </w:rPr>
        <w:t xml:space="preserve">            </w:t>
      </w:r>
      <w:r w:rsidRPr="007D6FD8">
        <w:rPr>
          <w:rFonts w:ascii="Comic Sans MS" w:hAnsi="Comic Sans MS"/>
        </w:rPr>
        <w:t xml:space="preserve">Heritage brick </w:t>
      </w:r>
      <w:r>
        <w:rPr>
          <w:rFonts w:ascii="Comic Sans MS" w:hAnsi="Comic Sans MS"/>
        </w:rPr>
        <w:t xml:space="preserve">    </w:t>
      </w:r>
      <w:r w:rsidRPr="007D6FD8">
        <w:rPr>
          <w:rFonts w:ascii="Comic Sans MS" w:hAnsi="Comic Sans MS"/>
        </w:rPr>
        <w:t>Black plum.</w:t>
      </w:r>
      <w:r>
        <w:rPr>
          <w:rFonts w:ascii="Comic Sans MS" w:hAnsi="Comic Sans MS"/>
        </w:rPr>
        <w:t xml:space="preserve">              </w:t>
      </w:r>
      <w:r w:rsidRPr="007D6FD8">
        <w:rPr>
          <w:rFonts w:ascii="Comic Sans MS" w:hAnsi="Comic Sans MS"/>
        </w:rPr>
        <w:t xml:space="preserve"> Fiery red</w:t>
      </w:r>
    </w:p>
    <w:p w14:paraId="54D89E38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Antique rose</w:t>
      </w:r>
      <w:r>
        <w:rPr>
          <w:rFonts w:ascii="Comic Sans MS" w:hAnsi="Comic Sans MS"/>
        </w:rPr>
        <w:t xml:space="preserve">.      </w:t>
      </w:r>
      <w:r w:rsidRPr="007D6FD8">
        <w:rPr>
          <w:rFonts w:ascii="Comic Sans MS" w:hAnsi="Comic Sans MS"/>
        </w:rPr>
        <w:t xml:space="preserve"> Winter blue</w:t>
      </w:r>
      <w:r>
        <w:rPr>
          <w:rFonts w:ascii="Comic Sans MS" w:hAnsi="Comic Sans MS"/>
        </w:rPr>
        <w:t xml:space="preserve"> </w:t>
      </w:r>
      <w:r w:rsidRPr="007D6FD8">
        <w:rPr>
          <w:rFonts w:ascii="Comic Sans MS" w:hAnsi="Comic Sans MS"/>
        </w:rPr>
        <w:t xml:space="preserve"> </w:t>
      </w:r>
      <w:r>
        <w:rPr>
          <w:rFonts w:ascii="Comic Sans MS" w:hAnsi="Comic Sans MS"/>
        </w:rPr>
        <w:t xml:space="preserve">       </w:t>
      </w:r>
      <w:r w:rsidRPr="007D6FD8">
        <w:rPr>
          <w:rFonts w:ascii="Comic Sans MS" w:hAnsi="Comic Sans MS"/>
        </w:rPr>
        <w:t>French gray blue</w:t>
      </w:r>
      <w:r>
        <w:rPr>
          <w:rFonts w:ascii="Comic Sans MS" w:hAnsi="Comic Sans MS"/>
        </w:rPr>
        <w:t xml:space="preserve">.    </w:t>
      </w:r>
      <w:r w:rsidRPr="007D6FD8">
        <w:rPr>
          <w:rFonts w:ascii="Comic Sans MS" w:hAnsi="Comic Sans MS"/>
        </w:rPr>
        <w:t xml:space="preserve"> Deep midnight blue</w:t>
      </w:r>
      <w:r>
        <w:rPr>
          <w:rFonts w:ascii="Comic Sans MS" w:hAnsi="Comic Sans MS"/>
        </w:rPr>
        <w:t xml:space="preserve">.   </w:t>
      </w:r>
      <w:r w:rsidRPr="007D6FD8">
        <w:rPr>
          <w:rFonts w:ascii="Comic Sans MS" w:hAnsi="Comic Sans MS"/>
        </w:rPr>
        <w:t xml:space="preserve"> Splendid gold</w:t>
      </w:r>
    </w:p>
    <w:p w14:paraId="153AAE4D" w14:textId="77777777" w:rsidR="00567BED" w:rsidRPr="007D6FD8" w:rsidRDefault="00567BED" w:rsidP="00567BED">
      <w:pPr>
        <w:rPr>
          <w:rFonts w:ascii="Comic Sans MS" w:hAnsi="Comic Sans MS"/>
        </w:rPr>
      </w:pPr>
    </w:p>
    <w:p w14:paraId="073D7F4A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BRUSHES</w:t>
      </w:r>
    </w:p>
    <w:p w14:paraId="5D490004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 </w:t>
      </w:r>
    </w:p>
    <w:p w14:paraId="549273E4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Golden taklon wash 550 1/2 and 3/4, Scharff series 685 moon mop 1/2 and 3/4, Series 285 white moon scrubber 4,6, round jo sonjas 1350 n.1 - 3, flat jo Sonja 1370 n. 12, 10,8,6, jo Sonja 2010 n. 2-6 lineer jo Sonja 1360 n. 18/0 flat 12; 10,</w:t>
      </w:r>
    </w:p>
    <w:p w14:paraId="1174D4E3" w14:textId="77777777" w:rsidR="00567BED" w:rsidRPr="007D6FD8" w:rsidRDefault="00567BED" w:rsidP="00567BED">
      <w:pPr>
        <w:rPr>
          <w:rFonts w:ascii="Comic Sans MS" w:hAnsi="Comic Sans MS"/>
        </w:rPr>
      </w:pPr>
    </w:p>
    <w:p w14:paraId="4A17C0E3" w14:textId="77777777" w:rsidR="00567BED" w:rsidRPr="007D6FD8" w:rsidRDefault="00567BED" w:rsidP="00567BED">
      <w:pPr>
        <w:rPr>
          <w:rFonts w:ascii="Comic Sans MS" w:hAnsi="Comic Sans MS"/>
        </w:rPr>
      </w:pPr>
    </w:p>
    <w:p w14:paraId="0C4F95B1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OTHER MATERIALS</w:t>
      </w:r>
    </w:p>
    <w:p w14:paraId="642E56E1" w14:textId="77777777" w:rsidR="00567BED" w:rsidRPr="007D6FD8" w:rsidRDefault="00567BED" w:rsidP="00567BED">
      <w:pPr>
        <w:rPr>
          <w:rFonts w:ascii="Comic Sans MS" w:hAnsi="Comic Sans MS"/>
        </w:rPr>
      </w:pPr>
    </w:p>
    <w:p w14:paraId="60C7DCB0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 xml:space="preserve">Paper palette, graphite paper, sandpaper, </w:t>
      </w:r>
      <w:r>
        <w:rPr>
          <w:rFonts w:ascii="Comic Sans MS" w:hAnsi="Comic Sans MS"/>
        </w:rPr>
        <w:t>stylus</w:t>
      </w:r>
      <w:r w:rsidRPr="007D6FD8">
        <w:rPr>
          <w:rFonts w:ascii="Comic Sans MS" w:hAnsi="Comic Sans MS"/>
        </w:rPr>
        <w:t>, matte spray paint.</w:t>
      </w:r>
    </w:p>
    <w:p w14:paraId="6E6A3BCE" w14:textId="77777777" w:rsidR="00567BED" w:rsidRPr="007D6FD8" w:rsidRDefault="00567BED" w:rsidP="00567BED">
      <w:pPr>
        <w:rPr>
          <w:rFonts w:ascii="Comic Sans MS" w:hAnsi="Comic Sans MS"/>
        </w:rPr>
      </w:pPr>
    </w:p>
    <w:p w14:paraId="7C852EF1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PREPARATION</w:t>
      </w:r>
    </w:p>
    <w:p w14:paraId="1C66BCFA" w14:textId="77777777" w:rsidR="00567BED" w:rsidRPr="007D6FD8" w:rsidRDefault="00567BED" w:rsidP="00567BED">
      <w:pPr>
        <w:rPr>
          <w:rFonts w:ascii="Comic Sans MS" w:hAnsi="Comic Sans MS"/>
        </w:rPr>
      </w:pPr>
    </w:p>
    <w:p w14:paraId="2C6C8C2D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 xml:space="preserve">• Sand </w:t>
      </w:r>
      <w:r>
        <w:rPr>
          <w:rFonts w:ascii="Comic Sans MS" w:hAnsi="Comic Sans MS"/>
        </w:rPr>
        <w:t>surface</w:t>
      </w:r>
      <w:r w:rsidRPr="007D6FD8">
        <w:rPr>
          <w:rFonts w:ascii="Comic Sans MS" w:hAnsi="Comic Sans MS"/>
        </w:rPr>
        <w:t xml:space="preserve"> and apply a coat of multipurpose sealer primer</w:t>
      </w:r>
    </w:p>
    <w:p w14:paraId="5B4A6D84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Report the drawing omitting the details</w:t>
      </w:r>
    </w:p>
    <w:p w14:paraId="5158529E" w14:textId="77777777" w:rsidR="00567BED" w:rsidRPr="007D6FD8" w:rsidRDefault="00567BED" w:rsidP="00567BED">
      <w:pPr>
        <w:rPr>
          <w:rFonts w:ascii="Comic Sans MS" w:hAnsi="Comic Sans MS"/>
        </w:rPr>
      </w:pPr>
    </w:p>
    <w:p w14:paraId="4466664B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REALIZATION</w:t>
      </w:r>
    </w:p>
    <w:p w14:paraId="276F1E7E" w14:textId="77777777" w:rsidR="00567BED" w:rsidRPr="007D6FD8" w:rsidRDefault="00567BED" w:rsidP="00567BED">
      <w:pPr>
        <w:rPr>
          <w:rFonts w:ascii="Comic Sans MS" w:hAnsi="Comic Sans MS"/>
        </w:rPr>
      </w:pPr>
    </w:p>
    <w:p w14:paraId="6CF19A0B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HAT</w:t>
      </w:r>
    </w:p>
    <w:p w14:paraId="0BAF82C6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Paint with warm white, shade with winter blue</w:t>
      </w:r>
    </w:p>
    <w:p w14:paraId="67389342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With a lineer, make the snowflake with winter blue</w:t>
      </w:r>
    </w:p>
    <w:p w14:paraId="00764710" w14:textId="77777777" w:rsidR="00567BED" w:rsidRPr="007D6FD8" w:rsidRDefault="00567BED" w:rsidP="00567BED">
      <w:pPr>
        <w:rPr>
          <w:rFonts w:ascii="Comic Sans MS" w:hAnsi="Comic Sans MS"/>
        </w:rPr>
      </w:pPr>
    </w:p>
    <w:p w14:paraId="5490DC7F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PENGUIN</w:t>
      </w:r>
    </w:p>
    <w:p w14:paraId="5467CA01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Paint the face and fins with black the dark part and highlight with white</w:t>
      </w:r>
    </w:p>
    <w:p w14:paraId="2CBD73D0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Paint the light part with lt.buttermilk and highlight with warm white</w:t>
      </w:r>
    </w:p>
    <w:p w14:paraId="7B10B82B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Shade with coca under the jacket and scarf and on the upper part of the face</w:t>
      </w:r>
    </w:p>
    <w:p w14:paraId="4B764002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Paint the beak with canyon orange</w:t>
      </w:r>
    </w:p>
    <w:p w14:paraId="12826645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Shade with heritage brick</w:t>
      </w:r>
      <w:r>
        <w:rPr>
          <w:rFonts w:ascii="Comic Sans MS" w:hAnsi="Comic Sans MS"/>
        </w:rPr>
        <w:t xml:space="preserve"> </w:t>
      </w:r>
      <w:r w:rsidRPr="007D6FD8">
        <w:rPr>
          <w:rFonts w:ascii="Comic Sans MS" w:hAnsi="Comic Sans MS"/>
        </w:rPr>
        <w:t>and highlight with primary yellow</w:t>
      </w:r>
    </w:p>
    <w:p w14:paraId="2F9A1ADE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Paint the cheeks with antique rose with a dry brush.</w:t>
      </w:r>
    </w:p>
    <w:p w14:paraId="46057A29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Paint the eyes with  lineer and black</w:t>
      </w:r>
    </w:p>
    <w:p w14:paraId="5B2C439F" w14:textId="77777777" w:rsidR="00567BED" w:rsidRPr="007D6FD8" w:rsidRDefault="00567BED" w:rsidP="00567BED">
      <w:pPr>
        <w:rPr>
          <w:rFonts w:ascii="Comic Sans MS" w:hAnsi="Comic Sans MS"/>
        </w:rPr>
      </w:pPr>
    </w:p>
    <w:p w14:paraId="4C2B049A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JACKET</w:t>
      </w:r>
    </w:p>
    <w:p w14:paraId="295C599E" w14:textId="77777777" w:rsidR="00567BED" w:rsidRPr="007D6FD8" w:rsidRDefault="00567BED" w:rsidP="00567BED">
      <w:pPr>
        <w:rPr>
          <w:rFonts w:ascii="Comic Sans MS" w:hAnsi="Comic Sans MS"/>
        </w:rPr>
      </w:pPr>
    </w:p>
    <w:p w14:paraId="56E6DBC9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Paint the base with heritage brick, shade with black plum and highlight with fiery red</w:t>
      </w:r>
    </w:p>
    <w:p w14:paraId="718AA29B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lastRenderedPageBreak/>
        <w:t>• Paint the tail of the jacket with black plum and shade with soft black</w:t>
      </w:r>
    </w:p>
    <w:p w14:paraId="6E8D066C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Shade around the pocket with black plum and highlight with fiery red</w:t>
      </w:r>
    </w:p>
    <w:p w14:paraId="333C4FA7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 xml:space="preserve">• Do the lines </w:t>
      </w:r>
      <w:r>
        <w:rPr>
          <w:rFonts w:ascii="Comic Sans MS" w:hAnsi="Comic Sans MS"/>
        </w:rPr>
        <w:t xml:space="preserve">in a pocket </w:t>
      </w:r>
      <w:r w:rsidRPr="007D6FD8">
        <w:rPr>
          <w:rFonts w:ascii="Comic Sans MS" w:hAnsi="Comic Sans MS"/>
        </w:rPr>
        <w:t>with antique white</w:t>
      </w:r>
    </w:p>
    <w:p w14:paraId="2BC87B3B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Make buttons with splendid gold</w:t>
      </w:r>
    </w:p>
    <w:p w14:paraId="452C5DCD" w14:textId="77777777" w:rsidR="00567BED" w:rsidRPr="007D6FD8" w:rsidRDefault="00567BED" w:rsidP="00567BED">
      <w:pPr>
        <w:rPr>
          <w:rFonts w:ascii="Comic Sans MS" w:hAnsi="Comic Sans MS"/>
        </w:rPr>
      </w:pPr>
    </w:p>
    <w:p w14:paraId="5217535E" w14:textId="77777777" w:rsidR="00567BED" w:rsidRPr="007D6FD8" w:rsidRDefault="00567BED" w:rsidP="00567BED">
      <w:pPr>
        <w:rPr>
          <w:rFonts w:ascii="Comic Sans MS" w:hAnsi="Comic Sans MS"/>
        </w:rPr>
      </w:pPr>
    </w:p>
    <w:p w14:paraId="63E62B71" w14:textId="77777777" w:rsidR="00567BED" w:rsidRPr="007D6FD8" w:rsidRDefault="00567BED" w:rsidP="00567BED">
      <w:pPr>
        <w:rPr>
          <w:rFonts w:ascii="Comic Sans MS" w:hAnsi="Comic Sans MS"/>
        </w:rPr>
      </w:pPr>
    </w:p>
    <w:p w14:paraId="101D7647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TROUSERS</w:t>
      </w:r>
    </w:p>
    <w:p w14:paraId="554F4EAB" w14:textId="77777777" w:rsidR="00567BED" w:rsidRPr="007D6FD8" w:rsidRDefault="00567BED" w:rsidP="00567BED">
      <w:pPr>
        <w:rPr>
          <w:rFonts w:ascii="Comic Sans MS" w:hAnsi="Comic Sans MS"/>
        </w:rPr>
      </w:pPr>
    </w:p>
    <w:p w14:paraId="5E89DDE5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Paint the base with French gray blue</w:t>
      </w:r>
    </w:p>
    <w:p w14:paraId="6A1289FB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Shade with deep midnight blue</w:t>
      </w:r>
    </w:p>
    <w:p w14:paraId="644462AF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Highlight in the center and make the lines with lt. Buttermilk</w:t>
      </w:r>
    </w:p>
    <w:p w14:paraId="2E8AC11F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Make the piece with antique white, the lines with heritage brick.</w:t>
      </w:r>
    </w:p>
    <w:p w14:paraId="1C1F8B2B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Stitch with black</w:t>
      </w:r>
    </w:p>
    <w:p w14:paraId="012AC059" w14:textId="77777777" w:rsidR="00567BED" w:rsidRPr="007D6FD8" w:rsidRDefault="00567BED" w:rsidP="00567BED">
      <w:pPr>
        <w:rPr>
          <w:rFonts w:ascii="Comic Sans MS" w:hAnsi="Comic Sans MS"/>
        </w:rPr>
      </w:pPr>
    </w:p>
    <w:p w14:paraId="6021D3FF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FEET</w:t>
      </w:r>
    </w:p>
    <w:p w14:paraId="0CCECA4A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Paint the base with canyon orange, shade with oxblood, highlight with primary yellow</w:t>
      </w:r>
    </w:p>
    <w:p w14:paraId="74331FFE" w14:textId="77777777" w:rsidR="00567BED" w:rsidRPr="007D6FD8" w:rsidRDefault="00567BED" w:rsidP="00567BED">
      <w:pPr>
        <w:rPr>
          <w:rFonts w:ascii="Comic Sans MS" w:hAnsi="Comic Sans MS"/>
        </w:rPr>
      </w:pPr>
    </w:p>
    <w:p w14:paraId="685F4C6E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SCARF</w:t>
      </w:r>
    </w:p>
    <w:p w14:paraId="2B040D3A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Paint the base with French gray blue</w:t>
      </w:r>
    </w:p>
    <w:p w14:paraId="557C27CF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Shade with deep midnight blue</w:t>
      </w:r>
    </w:p>
    <w:p w14:paraId="171023D1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Highlight with lt.buttermilk</w:t>
      </w:r>
    </w:p>
    <w:p w14:paraId="613AC6D1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Make the snowflakes with warm white</w:t>
      </w:r>
    </w:p>
    <w:p w14:paraId="26EA1B1E" w14:textId="77777777" w:rsidR="00567BED" w:rsidRPr="007D6FD8" w:rsidRDefault="00567BED" w:rsidP="00567BED">
      <w:pPr>
        <w:rPr>
          <w:rFonts w:ascii="Comic Sans MS" w:hAnsi="Comic Sans MS"/>
        </w:rPr>
      </w:pPr>
    </w:p>
    <w:p w14:paraId="7E1F038B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FISHES</w:t>
      </w:r>
    </w:p>
    <w:p w14:paraId="06D7EDCD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Paint the base with slate gray, shade with graphite.</w:t>
      </w:r>
    </w:p>
    <w:p w14:paraId="24CA8028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• The eyes are black with white light point and white with black point</w:t>
      </w:r>
    </w:p>
    <w:p w14:paraId="07A3383B" w14:textId="77777777" w:rsidR="00567BED" w:rsidRPr="007D6FD8" w:rsidRDefault="00567BED" w:rsidP="00567BED">
      <w:pPr>
        <w:rPr>
          <w:rFonts w:ascii="Comic Sans MS" w:hAnsi="Comic Sans MS"/>
        </w:rPr>
      </w:pPr>
    </w:p>
    <w:p w14:paraId="1BB0DDAB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FINISH</w:t>
      </w:r>
    </w:p>
    <w:p w14:paraId="6B349F5E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Give a coat or two of clear matte varnish to safeguard your work</w:t>
      </w:r>
    </w:p>
    <w:p w14:paraId="5CD2C678" w14:textId="77777777" w:rsidR="00567BED" w:rsidRPr="007D6FD8" w:rsidRDefault="00567BED" w:rsidP="00567BED">
      <w:pPr>
        <w:rPr>
          <w:rFonts w:ascii="Comic Sans MS" w:hAnsi="Comic Sans MS"/>
        </w:rPr>
      </w:pPr>
    </w:p>
    <w:p w14:paraId="1D14C409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I hope you enjoyed making this cute penguin enjoy Eliana</w:t>
      </w:r>
    </w:p>
    <w:p w14:paraId="40B149F6" w14:textId="77777777" w:rsidR="00567BED" w:rsidRPr="007D6FD8" w:rsidRDefault="00567BED" w:rsidP="00567BED">
      <w:pPr>
        <w:rPr>
          <w:rFonts w:ascii="Comic Sans MS" w:hAnsi="Comic Sans MS"/>
        </w:rPr>
      </w:pPr>
    </w:p>
    <w:p w14:paraId="6C6F4126" w14:textId="77777777" w:rsidR="00567BED" w:rsidRPr="007D6FD8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You can post your work on my ELPICOUNTRY page on fb</w:t>
      </w:r>
    </w:p>
    <w:p w14:paraId="03234665" w14:textId="77777777" w:rsidR="00567BED" w:rsidRDefault="00567BED" w:rsidP="00567BED">
      <w:pPr>
        <w:rPr>
          <w:rFonts w:ascii="Comic Sans MS" w:hAnsi="Comic Sans MS"/>
        </w:rPr>
      </w:pPr>
      <w:r w:rsidRPr="007D6FD8">
        <w:rPr>
          <w:rFonts w:ascii="Comic Sans MS" w:hAnsi="Comic Sans MS"/>
        </w:rPr>
        <w:t>You are also part of ELPICOUNTRY FRIENDS the group dedicated to free tutorial tips and videos.</w:t>
      </w:r>
    </w:p>
    <w:p w14:paraId="7B504045" w14:textId="77777777" w:rsidR="00567BED" w:rsidRDefault="00567BED" w:rsidP="00567BED">
      <w:pPr>
        <w:rPr>
          <w:rFonts w:ascii="Comic Sans MS" w:hAnsi="Comic Sans MS"/>
        </w:rPr>
      </w:pPr>
    </w:p>
    <w:p w14:paraId="50BE7E05" w14:textId="77777777" w:rsidR="00567BED" w:rsidRDefault="00567BED" w:rsidP="00567BED">
      <w:pPr>
        <w:rPr>
          <w:rFonts w:ascii="Comic Sans MS" w:hAnsi="Comic Sans MS"/>
        </w:rPr>
      </w:pPr>
      <w:r>
        <w:rPr>
          <w:rFonts w:ascii="Comic Sans MS" w:hAnsi="Comic Sans MS"/>
        </w:rPr>
        <w:t>Copiright Elpicountry 2020</w:t>
      </w:r>
    </w:p>
    <w:p w14:paraId="36F56666" w14:textId="77777777" w:rsidR="00D56788" w:rsidRDefault="00D56788"/>
    <w:sectPr w:rsidR="00D5678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MjQzNzA0NDE1NTNU0lEKTi0uzszPAykwrAUAFop8iCwAAAA="/>
  </w:docVars>
  <w:rsids>
    <w:rsidRoot w:val="00567BED"/>
    <w:rsid w:val="002C2261"/>
    <w:rsid w:val="00567BED"/>
    <w:rsid w:val="00D56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4E9F1"/>
  <w15:docId w15:val="{9E40D30D-6F33-467C-90E5-E894A562F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7BED"/>
    <w:pPr>
      <w:spacing w:after="0" w:line="240" w:lineRule="auto"/>
    </w:pPr>
    <w:rPr>
      <w:rFonts w:eastAsiaTheme="minorEastAsia"/>
      <w:lang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apin Giovanni</dc:creator>
  <cp:lastModifiedBy>Diane Kellogg</cp:lastModifiedBy>
  <cp:revision>2</cp:revision>
  <dcterms:created xsi:type="dcterms:W3CDTF">2020-04-18T22:15:00Z</dcterms:created>
  <dcterms:modified xsi:type="dcterms:W3CDTF">2020-04-18T22:15:00Z</dcterms:modified>
</cp:coreProperties>
</file>